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74"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3"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et kan vara mer fruktbart att placera båda dessa responser på en skala av objektivitet, där enkätfrågor betraktas som mindre objektiva, och exempelvis fysiologiska responser anses mer objektiva. När det gäller enkätfrågor så betraktas ibland frågor som avser att undersöka respondentens beteenden som mer objektiva än frågor som frågor handlar om attityder. Om vi flyttar fokus till fysiologiska mätmetoder så kan vi på samma sätt skilja mellan mätdata som är mer viljestyrd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Compact"/>
      </w:pPr>
      <w:r>
        <w:t xml:space="preserve">Mätinstrument och objektivitet i mätdata</w:t>
      </w:r>
    </w:p>
    <w:p>
      <w:pPr>
        <w:pStyle w:val="Compact"/>
      </w:pPr>
      <w:r>
        <w:t xml:space="preserve">mätinstrument</w:t>
      </w:r>
    </w:p>
    <w:bookmarkEnd w:id="72"/>
    <w:bookmarkEnd w:id="73"/>
    <w:bookmarkEnd w:id="74"/>
    <w:p>
      <w:pPr>
        <w:pStyle w:val="Compact"/>
      </w:pPr>
      <w:r>
        <w:t xml:space="preserve">enkätdata</w:t>
      </w:r>
    </w:p>
    <w:p>
      <w:pPr>
        <w:pStyle w:val="Compact"/>
      </w:pPr>
      <w:r>
        <w:t xml:space="preserve">fysiologisk data</w:t>
      </w:r>
    </w:p>
    <w:p>
      <w:pPr>
        <w:pStyle w:val="BodyText"/>
      </w:pPr>
      <w:r>
        <w:t xml:space="preserve">minst objektiv</w:t>
      </w:r>
    </w:p>
    <w:p>
      <w:pPr>
        <w:pStyle w:val="BodyText"/>
      </w:pPr>
      <w:r>
        <w:t xml:space="preserve">mindre objektiv</w:t>
      </w:r>
    </w:p>
    <w:p>
      <w:pPr>
        <w:pStyle w:val="BodyText"/>
      </w:pPr>
      <w:r>
        <w:t xml:space="preserve">mer objektiv</w:t>
      </w:r>
    </w:p>
    <w:p>
      <w:pPr>
        <w:pStyle w:val="BodyText"/>
      </w:pPr>
      <w:r>
        <w:t xml:space="preserve">mest objektiv</w:t>
      </w:r>
    </w:p>
    <w:p>
      <w:pPr>
        <w:pStyle w:val="BodyText"/>
      </w:pPr>
      <w:r>
        <w:t xml:space="preserve">attitydfrågor</w:t>
      </w:r>
    </w:p>
    <w:p>
      <w:pPr>
        <w:pStyle w:val="BodyText"/>
      </w:pPr>
      <w:r>
        <w:t xml:space="preserve">beteendefrågor</w:t>
      </w:r>
    </w:p>
    <w:p>
      <w:pPr>
        <w:pStyle w:val="BodyText"/>
      </w:pPr>
      <w:r>
        <w:t xml:space="preserve">voluntär respons</w:t>
      </w:r>
    </w:p>
    <w:p>
      <w:pPr>
        <w:pStyle w:val="BodyText"/>
      </w:pPr>
      <w:r>
        <w:t xml:space="preserve">involuntär respons</w:t>
      </w:r>
    </w:p>
    <w:p>
      <w:pPr>
        <w:pStyle w:val="BodyText"/>
      </w:pPr>
      <w:r>
        <w:t xml:space="preserve">pupill position är hyfsad indikator på visuell uppmärksamhet, men inte perfekt. endogenous, exogenous attention.</w:t>
      </w:r>
    </w:p>
    <w:p>
      <w:pPr>
        <w:pStyle w:val="BodyText"/>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Start w:id="76" w:name="sub07.3.3"/>
    <w:p>
      <w:pPr>
        <w:pStyle w:val="Heading3"/>
      </w:pPr>
      <w:bookmarkStart w:id="75" w:name="beroende-variabler"/>
      <w:r>
        <w:t xml:space="preserve">7.3.3 Beroende variabler</w:t>
      </w:r>
      <w:bookmarkEnd w:id="75"/>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6"/>
    <w:bookmarkStart w:id="78" w:name="sub07.3.4"/>
    <w:p>
      <w:pPr>
        <w:pStyle w:val="Heading3"/>
      </w:pPr>
      <w:bookmarkStart w:id="77" w:name="planering-av-mätinstrument"/>
      <w:r>
        <w:t xml:space="preserve">7.3.4 Planering av mätinstrument</w:t>
      </w:r>
      <w:bookmarkEnd w:id="77"/>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8"/>
    <w:bookmarkStart w:id="80" w:name="sub07.3.5"/>
    <w:p>
      <w:pPr>
        <w:pStyle w:val="Heading3"/>
      </w:pPr>
      <w:bookmarkStart w:id="79" w:name="rapportering-av-mätinstrument"/>
      <w:r>
        <w:t xml:space="preserve">7.3.5 Rapportering av mätinstrument</w:t>
      </w:r>
      <w:bookmarkEnd w:id="79"/>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0"/>
    <w:bookmarkStart w:id="94" w:name="sec07.4"/>
    <w:p>
      <w:pPr>
        <w:pStyle w:val="Heading2"/>
      </w:pPr>
      <w:bookmarkStart w:id="81" w:name="experimentella-villkor"/>
      <w:r>
        <w:t xml:space="preserve">7.4 Experimentella villkor</w:t>
      </w:r>
      <w:bookmarkEnd w:id="8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3" w:name="sub07.4.1"/>
    <w:p>
      <w:pPr>
        <w:pStyle w:val="Heading3"/>
      </w:pPr>
      <w:bookmarkStart w:id="82" w:name="kontrollvillkor-och-behandlingsvillkor"/>
      <w:r>
        <w:t xml:space="preserve">7.4.1 Kontrollvillkor och behandlingsvillkor</w:t>
      </w:r>
      <w:bookmarkEnd w:id="82"/>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3"/>
    <w:bookmarkStart w:id="85" w:name="sub07.4.2"/>
    <w:p>
      <w:pPr>
        <w:pStyle w:val="Heading3"/>
      </w:pPr>
      <w:bookmarkStart w:id="84" w:name="oberoende-variabler"/>
      <w:r>
        <w:t xml:space="preserve">7.4.2 Oberoende variabler</w:t>
      </w:r>
      <w:bookmarkEnd w:id="84"/>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tagare Vi</w:t>
            </w:r>
          </w:p>
        </w:tc>
        <w:tc>
          <w:tcPr>
            <w:tcBorders>
              <w:bottom w:val="single"/>
            </w:tcBorders>
            <w:vAlign w:val="bottom"/>
          </w:tcPr>
          <w:p>
            <w:pPr>
              <w:pStyle w:val="Compact"/>
              <w:jc w:val="left"/>
            </w:pPr>
            <w:r>
              <w:t xml:space="preserve">llkor Ut</w:t>
            </w:r>
          </w:p>
        </w:tc>
        <w:tc>
          <w:tcPr>
            <w:tcBorders>
              <w:bottom w:val="single"/>
            </w:tcBorders>
            <w:vAlign w:val="bottom"/>
          </w:tcPr>
          <w:p>
            <w:pPr>
              <w:pStyle w:val="Compact"/>
              <w:jc w:val="left"/>
            </w:pPr>
            <w:r>
              <w:t xml:space="preserve">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5"/>
    <w:bookmarkStart w:id="87" w:name="sub07.4.3"/>
    <w:p>
      <w:pPr>
        <w:pStyle w:val="Heading3"/>
      </w:pPr>
      <w:bookmarkStart w:id="86" w:name="kontrollvariabler"/>
      <w:r>
        <w:t xml:space="preserve">7.4.3 Kontrollvariabler</w:t>
      </w:r>
      <w:bookmarkEnd w:id="86"/>
    </w:p>
    <w:p>
      <w:pPr>
        <w:pStyle w:val="FirstParagraph"/>
      </w:pPr>
      <w:r>
        <w:t xml:space="preserve">En annan faktor som har stor betydelse i samband med urvalet av</w:t>
      </w:r>
    </w:p>
    <w:bookmarkEnd w:id="87"/>
    <w:bookmarkStart w:id="89" w:name="sub07.4.4"/>
    <w:p>
      <w:pPr>
        <w:pStyle w:val="Heading3"/>
      </w:pPr>
      <w:bookmarkStart w:id="88" w:name="utrustning-och-materiel"/>
      <w:r>
        <w:t xml:space="preserve">7.4.4 Utrustning och materiel</w:t>
      </w:r>
      <w:bookmarkEnd w:id="88"/>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9"/>
    <w:bookmarkStart w:id="91" w:name="sub07.4.5"/>
    <w:p>
      <w:pPr>
        <w:pStyle w:val="Heading3"/>
      </w:pPr>
      <w:bookmarkStart w:id="90" w:name="planering-av-experimentella-villkor"/>
      <w:r>
        <w:t xml:space="preserve">7.4.5 Planering av experimentella villkor</w:t>
      </w:r>
      <w:bookmarkEnd w:id="90"/>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1"/>
    <w:bookmarkStart w:id="93" w:name="sub07.4.6"/>
    <w:p>
      <w:pPr>
        <w:pStyle w:val="Heading3"/>
      </w:pPr>
      <w:bookmarkStart w:id="92" w:name="rapportering-av-experimentella-villkor"/>
      <w:r>
        <w:t xml:space="preserve">7.4.6 Rapportering av experimentella villkor</w:t>
      </w:r>
      <w:bookmarkEnd w:id="92"/>
    </w:p>
    <w:p>
      <w:pPr>
        <w:pStyle w:val="FirstParagraph"/>
      </w:pPr>
      <w:r>
        <w:t xml:space="preserve">Rapportering - exempel på hur detta skulle kunna formuleras i ett manuskript</w:t>
      </w:r>
    </w:p>
    <w:bookmarkEnd w:id="93"/>
    <w:bookmarkEnd w:id="94"/>
    <w:bookmarkStart w:id="116" w:name="sec07.5"/>
    <w:p>
      <w:pPr>
        <w:pStyle w:val="Heading2"/>
      </w:pPr>
      <w:bookmarkStart w:id="95" w:name="experimentell-design"/>
      <w:r>
        <w:t xml:space="preserve">7.5 Experimentell design</w:t>
      </w:r>
      <w:bookmarkEnd w:id="95"/>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7" w:name="sub07.5.1"/>
    <w:p>
      <w:pPr>
        <w:pStyle w:val="Heading3"/>
      </w:pPr>
      <w:bookmarkStart w:id="96" w:name="instruktioner-och-uppgifter"/>
      <w:r>
        <w:t xml:space="preserve">7.5.1 Instruktioner och uppgifter</w:t>
      </w:r>
      <w:bookmarkEnd w:id="9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7"/>
    <w:bookmarkStart w:id="99" w:name="sub07.5.2"/>
    <w:p>
      <w:pPr>
        <w:pStyle w:val="Heading3"/>
      </w:pPr>
      <w:bookmarkStart w:id="98" w:name="randomisering-och-balansering"/>
      <w:r>
        <w:t xml:space="preserve">7.5.2 Randomisering och balansering</w:t>
      </w:r>
      <w:bookmarkEnd w:id="98"/>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tagare St</w:t>
            </w:r>
          </w:p>
        </w:tc>
        <w:tc>
          <w:tcPr>
            <w:tcBorders>
              <w:bottom w:val="single"/>
            </w:tcBorders>
            <w:vAlign w:val="bottom"/>
          </w:tcPr>
          <w:p>
            <w:pPr>
              <w:pStyle w:val="Compact"/>
              <w:jc w:val="left"/>
            </w:pPr>
            <w:r>
              <w:t xml:space="preserve">imulus 1 St</w:t>
            </w:r>
          </w:p>
        </w:tc>
        <w:tc>
          <w:tcPr>
            <w:tcBorders>
              <w:bottom w:val="single"/>
            </w:tcBorders>
            <w:vAlign w:val="bottom"/>
          </w:tcPr>
          <w:p>
            <w:pPr>
              <w:pStyle w:val="Compact"/>
              <w:jc w:val="left"/>
            </w:pPr>
            <w:r>
              <w:t xml:space="preserve">imulus 2 St</w:t>
            </w:r>
          </w:p>
        </w:tc>
        <w:tc>
          <w:tcPr>
            <w:tcBorders>
              <w:bottom w:val="single"/>
            </w:tcBorders>
            <w:vAlign w:val="bottom"/>
          </w:tcPr>
          <w:p>
            <w:pPr>
              <w:pStyle w:val="Compact"/>
              <w:jc w:val="left"/>
            </w:pPr>
            <w:r>
              <w:t xml:space="preserve">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9"/>
    <w:bookmarkStart w:id="101" w:name="sub07.5.3"/>
    <w:p>
      <w:pPr>
        <w:pStyle w:val="Heading3"/>
      </w:pPr>
      <w:bookmarkStart w:id="100" w:name="mellangruppsdesign"/>
      <w:r>
        <w:t xml:space="preserve">7.5.3 Mellangruppsdesign</w:t>
      </w:r>
      <w:bookmarkEnd w:id="100"/>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1"/>
    <w:bookmarkStart w:id="103" w:name="sub07.5.4"/>
    <w:p>
      <w:pPr>
        <w:pStyle w:val="Heading3"/>
      </w:pPr>
      <w:bookmarkStart w:id="102" w:name="inomgruppsdesign"/>
      <w:r>
        <w:t xml:space="preserve">7.5.4 Inomgruppsdesign</w:t>
      </w:r>
      <w:bookmarkEnd w:id="102"/>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3"/>
    <w:bookmarkStart w:id="105" w:name="sub07.5.5"/>
    <w:p>
      <w:pPr>
        <w:pStyle w:val="Heading3"/>
      </w:pPr>
      <w:bookmarkStart w:id="104" w:name="upprepade-villkor"/>
      <w:r>
        <w:t xml:space="preserve">7.5.5 Upprepade villkor</w:t>
      </w:r>
      <w:bookmarkEnd w:id="10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5"/>
    <w:bookmarkStart w:id="107" w:name="sub07.5.6"/>
    <w:p>
      <w:pPr>
        <w:pStyle w:val="Heading3"/>
      </w:pPr>
      <w:bookmarkStart w:id="106" w:name="faktoriell-design"/>
      <w:r>
        <w:t xml:space="preserve">7.5.6 Faktoriell design</w:t>
      </w:r>
      <w:bookmarkEnd w:id="106"/>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 Ta</w:t>
            </w:r>
          </w:p>
        </w:tc>
        <w:tc>
          <w:tcPr>
            <w:tcBorders>
              <w:bottom w:val="single"/>
            </w:tcBorders>
            <w:vAlign w:val="bottom"/>
          </w:tcPr>
          <w:p>
            <w:pPr>
              <w:pStyle w:val="Compact"/>
              <w:jc w:val="left"/>
            </w:pPr>
            <w:r>
              <w:t xml:space="preserve">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7"/>
    <w:bookmarkStart w:id="109" w:name="sub07.5.7"/>
    <w:p>
      <w:pPr>
        <w:pStyle w:val="Heading3"/>
      </w:pPr>
      <w:bookmarkStart w:id="108" w:name="naturliga-experiment"/>
      <w:r>
        <w:t xml:space="preserve">7.5.7 Naturliga experiment</w:t>
      </w:r>
      <w:bookmarkEnd w:id="10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9"/>
    <w:bookmarkStart w:id="111" w:name="sub07.5.8"/>
    <w:p>
      <w:pPr>
        <w:pStyle w:val="Heading3"/>
      </w:pPr>
      <w:bookmarkStart w:id="110" w:name="kvasi-experiment"/>
      <w:r>
        <w:t xml:space="preserve">7.5.8 Kvasi-experiment</w:t>
      </w:r>
      <w:bookmarkEnd w:id="11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1"/>
    <w:bookmarkStart w:id="113" w:name="sub07.5.9"/>
    <w:p>
      <w:pPr>
        <w:pStyle w:val="Heading3"/>
      </w:pPr>
      <w:bookmarkStart w:id="112" w:name="planering-av-experimentdesign"/>
      <w:r>
        <w:t xml:space="preserve">7.5.9 Planering av experimentdesign</w:t>
      </w:r>
      <w:bookmarkEnd w:id="112"/>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3"/>
    <w:bookmarkStart w:id="115" w:name="sub07.5.10"/>
    <w:p>
      <w:pPr>
        <w:pStyle w:val="Heading3"/>
      </w:pPr>
      <w:bookmarkStart w:id="114" w:name="rapportering-av-experimentdesign"/>
      <w:r>
        <w:t xml:space="preserve">7.5.10 Rapportering av experimentdesign</w:t>
      </w:r>
      <w:bookmarkEnd w:id="114"/>
    </w:p>
    <w:p>
      <w:pPr>
        <w:pStyle w:val="FirstParagraph"/>
      </w:pPr>
      <w:r>
        <w:t xml:space="preserve">Håll designen så enkel som möjligt för att underlätta tolkningen av resultat. Helst inte mer än 2x2 design.</w:t>
      </w:r>
    </w:p>
    <w:bookmarkEnd w:id="115"/>
    <w:bookmarkEnd w:id="116"/>
    <w:bookmarkStart w:id="118" w:name="sec07.6"/>
    <w:p>
      <w:pPr>
        <w:pStyle w:val="Heading2"/>
      </w:pPr>
      <w:bookmarkStart w:id="117" w:name="procedur"/>
      <w:r>
        <w:t xml:space="preserve">7.6 Procedur</w:t>
      </w:r>
      <w:bookmarkEnd w:id="117"/>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8"/>
    <w:bookmarkStart w:id="120" w:name="sec07.7"/>
    <w:p>
      <w:pPr>
        <w:pStyle w:val="Heading2"/>
      </w:pPr>
      <w:bookmarkStart w:id="119" w:name="dataanalys"/>
      <w:r>
        <w:t xml:space="preserve">7.7 Dataanalys</w:t>
      </w:r>
      <w:bookmarkEnd w:id="119"/>
    </w:p>
    <w:p>
      <w:pPr>
        <w:pStyle w:val="FirstParagraph"/>
      </w:pPr>
      <w:r>
        <w:t xml:space="preserve">Beräkning av beroende och oberoende variabler - aggregering, summativt index</w:t>
      </w:r>
    </w:p>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rkortning In</w:t>
            </w:r>
          </w:p>
        </w:tc>
        <w:tc>
          <w:tcPr>
            <w:tcBorders>
              <w:bottom w:val="single"/>
            </w:tcBorders>
            <w:vAlign w:val="bottom"/>
          </w:tcPr>
          <w:p>
            <w:pPr>
              <w:pStyle w:val="Compact"/>
              <w:jc w:val="left"/>
            </w:pPr>
            <w:r>
              <w:t xml:space="preserve">nehåll Bo</w:t>
            </w:r>
          </w:p>
        </w:tc>
        <w:tc>
          <w:tcPr>
            <w:tcBorders>
              <w:bottom w:val="single"/>
            </w:tcBorders>
            <w:vAlign w:val="bottom"/>
          </w:tcPr>
          <w:p>
            <w:pPr>
              <w:pStyle w:val="Compact"/>
              <w:jc w:val="left"/>
            </w:pPr>
            <w:r>
              <w:t xml:space="preserve">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3T16:08:18Z</dcterms:created>
  <dcterms:modified xsi:type="dcterms:W3CDTF">2020-12-13T16:08:18Z</dcterms:modified>
</cp:coreProperties>
</file>

<file path=docProps/custom.xml><?xml version="1.0" encoding="utf-8"?>
<Properties xmlns="http://schemas.openxmlformats.org/officeDocument/2006/custom-properties" xmlns:vt="http://schemas.openxmlformats.org/officeDocument/2006/docPropsVTypes"/>
</file>